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D73F84" w14:textId="77777777" w:rsidR="002C5C37" w:rsidRDefault="003F6266">
      <w:pPr>
        <w:pStyle w:val="Heading2"/>
      </w:pPr>
      <w:bookmarkStart w:id="0" w:name="header-n169"/>
      <w:r>
        <w:t>Quiz Schoenstatt</w:t>
      </w:r>
      <w:bookmarkEnd w:id="0"/>
    </w:p>
    <w:p w14:paraId="39AC4D0C" w14:textId="77777777" w:rsidR="002C5C37" w:rsidRDefault="003F6266">
      <w:pPr>
        <w:pStyle w:val="Heading4"/>
      </w:pPr>
      <w:bookmarkStart w:id="1" w:name="header-n171"/>
      <w:r>
        <w:t>A. Schoenstatt es</w:t>
      </w:r>
      <w:bookmarkEnd w:id="1"/>
    </w:p>
    <w:p w14:paraId="221491A4" w14:textId="77777777" w:rsidR="002C5C37" w:rsidRDefault="003F6266">
      <w:pPr>
        <w:numPr>
          <w:ilvl w:val="0"/>
          <w:numId w:val="3"/>
        </w:numPr>
      </w:pPr>
      <w:r>
        <w:t>Un lugar en Alemania</w:t>
      </w:r>
    </w:p>
    <w:p w14:paraId="0A24079D" w14:textId="77777777" w:rsidR="002C5C37" w:rsidRDefault="003F6266">
      <w:pPr>
        <w:numPr>
          <w:ilvl w:val="0"/>
          <w:numId w:val="3"/>
        </w:numPr>
      </w:pPr>
      <w:r>
        <w:t>Un Movimiento de la Iglesia Catolica</w:t>
      </w:r>
    </w:p>
    <w:p w14:paraId="2344CD01" w14:textId="77777777" w:rsidR="002C5C37" w:rsidRDefault="003F6266">
      <w:pPr>
        <w:numPr>
          <w:ilvl w:val="0"/>
          <w:numId w:val="3"/>
        </w:numPr>
      </w:pPr>
      <w:r>
        <w:t xml:space="preserve">Las dos anteriores </w:t>
      </w:r>
    </w:p>
    <w:p w14:paraId="21797755" w14:textId="77777777" w:rsidR="002C5C37" w:rsidRDefault="003F6266">
      <w:pPr>
        <w:pStyle w:val="Heading4"/>
      </w:pPr>
      <w:bookmarkStart w:id="2" w:name="header-n179"/>
      <w:r>
        <w:t>B. El Fundador de Schoenstatt fue</w:t>
      </w:r>
      <w:bookmarkEnd w:id="2"/>
    </w:p>
    <w:p w14:paraId="4BE3B4CC" w14:textId="77777777" w:rsidR="002C5C37" w:rsidRDefault="003F6266">
      <w:pPr>
        <w:numPr>
          <w:ilvl w:val="0"/>
          <w:numId w:val="4"/>
        </w:numPr>
      </w:pPr>
      <w:r>
        <w:t>Una persona realmente simpatica</w:t>
      </w:r>
    </w:p>
    <w:p w14:paraId="799BC36F" w14:textId="77777777" w:rsidR="002C5C37" w:rsidRDefault="003F6266">
      <w:pPr>
        <w:numPr>
          <w:ilvl w:val="0"/>
          <w:numId w:val="4"/>
        </w:numPr>
      </w:pPr>
      <w:r>
        <w:t>Un sacerdote alemán</w:t>
      </w:r>
    </w:p>
    <w:p w14:paraId="67A5648B" w14:textId="77777777" w:rsidR="002C5C37" w:rsidRDefault="003F6266">
      <w:pPr>
        <w:numPr>
          <w:ilvl w:val="0"/>
          <w:numId w:val="4"/>
        </w:numPr>
      </w:pPr>
      <w:r>
        <w:t>Las dos anteriores</w:t>
      </w:r>
    </w:p>
    <w:p w14:paraId="4F0F2600" w14:textId="77777777" w:rsidR="002C5C37" w:rsidRDefault="003F6266">
      <w:pPr>
        <w:pStyle w:val="Heading4"/>
      </w:pPr>
      <w:bookmarkStart w:id="3" w:name="header-n187"/>
      <w:r>
        <w:t>C. Schoenstatt quiere mucho a la Virgen porque</w:t>
      </w:r>
      <w:bookmarkEnd w:id="3"/>
    </w:p>
    <w:p w14:paraId="1331B15C" w14:textId="77777777" w:rsidR="002C5C37" w:rsidRDefault="003F6266">
      <w:pPr>
        <w:numPr>
          <w:ilvl w:val="0"/>
          <w:numId w:val="5"/>
        </w:numPr>
      </w:pPr>
      <w:r>
        <w:t>Ella es una persona especial amada por Dios</w:t>
      </w:r>
    </w:p>
    <w:p w14:paraId="746DC45A" w14:textId="77777777" w:rsidR="002C5C37" w:rsidRDefault="003F6266">
      <w:pPr>
        <w:numPr>
          <w:ilvl w:val="0"/>
          <w:numId w:val="5"/>
        </w:numPr>
      </w:pPr>
      <w:r>
        <w:t>Ella dio un gran ejemplo de Fe</w:t>
      </w:r>
    </w:p>
    <w:p w14:paraId="321297CC" w14:textId="77777777" w:rsidR="002C5C37" w:rsidRDefault="003F6266">
      <w:pPr>
        <w:numPr>
          <w:ilvl w:val="0"/>
          <w:numId w:val="5"/>
        </w:numPr>
      </w:pPr>
      <w:r>
        <w:t>Las dos anteriores</w:t>
      </w:r>
    </w:p>
    <w:p w14:paraId="0E56448E" w14:textId="77777777" w:rsidR="002C5C37" w:rsidRDefault="003F6266">
      <w:pPr>
        <w:pStyle w:val="Heading4"/>
      </w:pPr>
      <w:bookmarkStart w:id="4" w:name="header-n195"/>
      <w:r>
        <w:t>D. Schoenstatt tiene un Santuario porque</w:t>
      </w:r>
      <w:bookmarkEnd w:id="4"/>
    </w:p>
    <w:p w14:paraId="1E90AE17" w14:textId="77777777" w:rsidR="002C5C37" w:rsidRDefault="003F6266">
      <w:pPr>
        <w:numPr>
          <w:ilvl w:val="0"/>
          <w:numId w:val="6"/>
        </w:numPr>
      </w:pPr>
      <w:r>
        <w:t>Así es más acogedor para rezar</w:t>
      </w:r>
    </w:p>
    <w:p w14:paraId="2F736C2B" w14:textId="77777777" w:rsidR="002C5C37" w:rsidRDefault="003F6266">
      <w:pPr>
        <w:numPr>
          <w:ilvl w:val="0"/>
          <w:numId w:val="6"/>
        </w:numPr>
      </w:pPr>
      <w:r>
        <w:t>Ahí apareció la Virgen</w:t>
      </w:r>
    </w:p>
    <w:p w14:paraId="7A096FDB" w14:textId="77777777" w:rsidR="002C5C37" w:rsidRDefault="003F6266">
      <w:pPr>
        <w:numPr>
          <w:ilvl w:val="0"/>
          <w:numId w:val="6"/>
        </w:numPr>
      </w:pPr>
      <w:r>
        <w:t>Las dos anteriores</w:t>
      </w:r>
    </w:p>
    <w:p w14:paraId="57151447" w14:textId="77777777" w:rsidR="002C5C37" w:rsidRDefault="003F6266">
      <w:pPr>
        <w:pStyle w:val="Heading4"/>
      </w:pPr>
      <w:bookmarkStart w:id="5" w:name="header-n203"/>
      <w:r>
        <w:t>E</w:t>
      </w:r>
      <w:r>
        <w:t>. Schoenstatt significa</w:t>
      </w:r>
      <w:bookmarkEnd w:id="5"/>
    </w:p>
    <w:p w14:paraId="5EB7BB09" w14:textId="77777777" w:rsidR="002C5C37" w:rsidRDefault="003F6266">
      <w:pPr>
        <w:numPr>
          <w:ilvl w:val="0"/>
          <w:numId w:val="7"/>
        </w:numPr>
      </w:pPr>
      <w:r>
        <w:t>Lugar paradisiaco</w:t>
      </w:r>
    </w:p>
    <w:p w14:paraId="498F40E7" w14:textId="77777777" w:rsidR="002C5C37" w:rsidRDefault="003F6266">
      <w:pPr>
        <w:numPr>
          <w:ilvl w:val="0"/>
          <w:numId w:val="7"/>
        </w:numPr>
      </w:pPr>
      <w:r>
        <w:t>Valle bonito</w:t>
      </w:r>
    </w:p>
    <w:p w14:paraId="17B9C8B2" w14:textId="77777777" w:rsidR="002C5C37" w:rsidRDefault="003F6266">
      <w:pPr>
        <w:numPr>
          <w:ilvl w:val="0"/>
          <w:numId w:val="7"/>
        </w:numPr>
      </w:pPr>
      <w:r>
        <w:t>Ninguna de las anteriores</w:t>
      </w:r>
    </w:p>
    <w:p w14:paraId="4D5501EC" w14:textId="77777777" w:rsidR="002C5C37" w:rsidRDefault="003F6266">
      <w:pPr>
        <w:pStyle w:val="Heading4"/>
      </w:pPr>
      <w:bookmarkStart w:id="6" w:name="header-n211"/>
      <w:r>
        <w:t>F. De Schoenstatt hacen parte</w:t>
      </w:r>
      <w:bookmarkEnd w:id="6"/>
    </w:p>
    <w:p w14:paraId="5137897C" w14:textId="77777777" w:rsidR="002C5C37" w:rsidRDefault="003F6266">
      <w:pPr>
        <w:numPr>
          <w:ilvl w:val="0"/>
          <w:numId w:val="8"/>
        </w:numPr>
      </w:pPr>
      <w:r>
        <w:t>Familia, jóvenes y sacerdotes, entre otros</w:t>
      </w:r>
    </w:p>
    <w:p w14:paraId="5AA23037" w14:textId="77777777" w:rsidR="002C5C37" w:rsidRDefault="003F6266">
      <w:pPr>
        <w:numPr>
          <w:ilvl w:val="0"/>
          <w:numId w:val="8"/>
        </w:numPr>
      </w:pPr>
      <w:r>
        <w:t>Chicos, chicas, niños y hasta adultos mayores</w:t>
      </w:r>
    </w:p>
    <w:p w14:paraId="1B20837A" w14:textId="77777777" w:rsidR="002C5C37" w:rsidRDefault="003F6266">
      <w:pPr>
        <w:numPr>
          <w:ilvl w:val="0"/>
          <w:numId w:val="8"/>
        </w:numPr>
      </w:pPr>
      <w:r>
        <w:t xml:space="preserve">Todas las anteriores </w:t>
      </w:r>
    </w:p>
    <w:p w14:paraId="49609C76" w14:textId="77777777" w:rsidR="002C5C37" w:rsidRDefault="003F6266">
      <w:pPr>
        <w:pStyle w:val="Heading2"/>
      </w:pPr>
      <w:bookmarkStart w:id="7" w:name="header-n219"/>
      <w:r>
        <w:lastRenderedPageBreak/>
        <w:t>Quiz PJK</w:t>
      </w:r>
      <w:bookmarkEnd w:id="7"/>
    </w:p>
    <w:p w14:paraId="1A5F3D1A" w14:textId="77777777" w:rsidR="002C5C37" w:rsidRDefault="003F6266">
      <w:pPr>
        <w:pStyle w:val="Heading4"/>
      </w:pPr>
      <w:bookmarkStart w:id="8" w:name="header-n220"/>
      <w:r>
        <w:t>1. Quién es el PJK?</w:t>
      </w:r>
      <w:bookmarkEnd w:id="8"/>
    </w:p>
    <w:p w14:paraId="52B7C6F1" w14:textId="77777777" w:rsidR="002C5C37" w:rsidRDefault="003F6266">
      <w:pPr>
        <w:numPr>
          <w:ilvl w:val="0"/>
          <w:numId w:val="9"/>
        </w:numPr>
      </w:pPr>
      <w:r>
        <w:t>A. Gandalf alemán</w:t>
      </w:r>
    </w:p>
    <w:p w14:paraId="6F57E3BD" w14:textId="77777777" w:rsidR="002C5C37" w:rsidRDefault="003F6266">
      <w:pPr>
        <w:numPr>
          <w:ilvl w:val="0"/>
          <w:numId w:val="9"/>
        </w:numPr>
      </w:pPr>
      <w:r>
        <w:t>B. El primer Padre de Schoenstatt</w:t>
      </w:r>
    </w:p>
    <w:p w14:paraId="19C8C1D9" w14:textId="77777777" w:rsidR="002C5C37" w:rsidRDefault="003F6266">
      <w:pPr>
        <w:numPr>
          <w:ilvl w:val="0"/>
          <w:numId w:val="9"/>
        </w:numPr>
      </w:pPr>
      <w:r>
        <w:t>C. Fundador del Movimiento</w:t>
      </w:r>
    </w:p>
    <w:p w14:paraId="45C162CB" w14:textId="77777777" w:rsidR="002C5C37" w:rsidRDefault="003F6266">
      <w:pPr>
        <w:numPr>
          <w:ilvl w:val="0"/>
          <w:numId w:val="9"/>
        </w:numPr>
      </w:pPr>
      <w:r>
        <w:t>D. Un padre muy simpático y que nunca ha dejado crecer la barba</w:t>
      </w:r>
    </w:p>
    <w:p w14:paraId="26F7F218" w14:textId="77777777" w:rsidR="002C5C37" w:rsidRDefault="003F6266">
      <w:pPr>
        <w:pStyle w:val="Heading4"/>
      </w:pPr>
      <w:bookmarkStart w:id="9" w:name="header-n230"/>
      <w:r>
        <w:t>2. Nació en</w:t>
      </w:r>
      <w:bookmarkEnd w:id="9"/>
    </w:p>
    <w:p w14:paraId="110F4F39" w14:textId="77777777" w:rsidR="002C5C37" w:rsidRDefault="003F6266">
      <w:pPr>
        <w:numPr>
          <w:ilvl w:val="0"/>
          <w:numId w:val="10"/>
        </w:numPr>
      </w:pPr>
      <w:r>
        <w:t>A. Gymnich a 16 de noviembre de 1885</w:t>
      </w:r>
    </w:p>
    <w:p w14:paraId="135F02A5" w14:textId="77777777" w:rsidR="002C5C37" w:rsidRDefault="003F6266">
      <w:pPr>
        <w:numPr>
          <w:ilvl w:val="0"/>
          <w:numId w:val="10"/>
        </w:numPr>
      </w:pPr>
      <w:r>
        <w:t>B. Schoenstatt a 18 de octubre de 1914</w:t>
      </w:r>
    </w:p>
    <w:p w14:paraId="3EF52B9D" w14:textId="77777777" w:rsidR="002C5C37" w:rsidRDefault="003F6266">
      <w:pPr>
        <w:numPr>
          <w:ilvl w:val="0"/>
          <w:numId w:val="10"/>
        </w:numPr>
      </w:pPr>
      <w:r>
        <w:t>C. Be</w:t>
      </w:r>
      <w:r>
        <w:t>rlín a 16 de julio de 1945</w:t>
      </w:r>
    </w:p>
    <w:p w14:paraId="5E96FE4D" w14:textId="77777777" w:rsidR="002C5C37" w:rsidRDefault="003F6266">
      <w:pPr>
        <w:numPr>
          <w:ilvl w:val="0"/>
          <w:numId w:val="10"/>
        </w:numPr>
      </w:pPr>
      <w:r>
        <w:t>D. Oberhausen a 13 de mayo de 1917</w:t>
      </w:r>
    </w:p>
    <w:p w14:paraId="61A6A8C3" w14:textId="77777777" w:rsidR="002C5C37" w:rsidRDefault="003F6266">
      <w:pPr>
        <w:pStyle w:val="Heading4"/>
      </w:pPr>
      <w:bookmarkStart w:id="10" w:name="header-n240"/>
      <w:r>
        <w:t>3. Uno de los momentos más fuertes de su vida</w:t>
      </w:r>
      <w:bookmarkEnd w:id="10"/>
    </w:p>
    <w:p w14:paraId="51A5240B" w14:textId="77777777" w:rsidR="002C5C37" w:rsidRDefault="003F6266">
      <w:pPr>
        <w:numPr>
          <w:ilvl w:val="0"/>
          <w:numId w:val="11"/>
        </w:numPr>
      </w:pPr>
      <w:r>
        <w:t>A. Descubre una bodega de jardinaje y lo transforma en una capilla</w:t>
      </w:r>
    </w:p>
    <w:p w14:paraId="4764A6B8" w14:textId="77777777" w:rsidR="002C5C37" w:rsidRDefault="003F6266">
      <w:pPr>
        <w:numPr>
          <w:ilvl w:val="0"/>
          <w:numId w:val="11"/>
        </w:numPr>
      </w:pPr>
      <w:r>
        <w:t>B. En un partido de futbol marca 4 goles y hace 2 asistencias</w:t>
      </w:r>
    </w:p>
    <w:p w14:paraId="7B5CA9D2" w14:textId="77777777" w:rsidR="002C5C37" w:rsidRDefault="003F6266">
      <w:pPr>
        <w:numPr>
          <w:ilvl w:val="0"/>
          <w:numId w:val="11"/>
        </w:numPr>
      </w:pPr>
      <w:r>
        <w:t>C. Conoce a José En</w:t>
      </w:r>
      <w:r>
        <w:t>gling y se vuelven grandes amigos!</w:t>
      </w:r>
    </w:p>
    <w:p w14:paraId="2CEBDA59" w14:textId="77777777" w:rsidR="002C5C37" w:rsidRDefault="003F6266">
      <w:pPr>
        <w:numPr>
          <w:ilvl w:val="0"/>
          <w:numId w:val="11"/>
        </w:numPr>
      </w:pPr>
      <w:r>
        <w:t>D. Su madre lo consagra a la Virgen María cuando lo deja en un orfelinato</w:t>
      </w:r>
    </w:p>
    <w:p w14:paraId="6F2441F3" w14:textId="77777777" w:rsidR="002C5C37" w:rsidRDefault="003F6266">
      <w:pPr>
        <w:pStyle w:val="Heading4"/>
      </w:pPr>
      <w:bookmarkStart w:id="11" w:name="header-n250"/>
      <w:r>
        <w:t>4. Decide ser sacerdote, pero se encuentra con momentos difíciles</w:t>
      </w:r>
      <w:bookmarkEnd w:id="11"/>
    </w:p>
    <w:p w14:paraId="5D02FB44" w14:textId="77777777" w:rsidR="002C5C37" w:rsidRDefault="003F6266">
      <w:pPr>
        <w:numPr>
          <w:ilvl w:val="0"/>
          <w:numId w:val="12"/>
        </w:numPr>
      </w:pPr>
      <w:r>
        <w:t>A. No le gusta mucho ir a Misa!</w:t>
      </w:r>
    </w:p>
    <w:p w14:paraId="566E406F" w14:textId="77777777" w:rsidR="002C5C37" w:rsidRDefault="003F6266">
      <w:pPr>
        <w:numPr>
          <w:ilvl w:val="0"/>
          <w:numId w:val="12"/>
        </w:numPr>
      </w:pPr>
      <w:r>
        <w:t>B. Le surge una gran duda sobre la verdad!</w:t>
      </w:r>
    </w:p>
    <w:p w14:paraId="5EAACF45" w14:textId="77777777" w:rsidR="002C5C37" w:rsidRDefault="003F6266">
      <w:pPr>
        <w:numPr>
          <w:ilvl w:val="0"/>
          <w:numId w:val="12"/>
        </w:numPr>
      </w:pPr>
      <w:r>
        <w:t xml:space="preserve">C. Su </w:t>
      </w:r>
      <w:r>
        <w:t>bicicleta se rompe mientras está en el seminario!</w:t>
      </w:r>
    </w:p>
    <w:p w14:paraId="59DE67F3" w14:textId="77777777" w:rsidR="002C5C37" w:rsidRDefault="003F6266">
      <w:pPr>
        <w:numPr>
          <w:ilvl w:val="0"/>
          <w:numId w:val="12"/>
        </w:numPr>
      </w:pPr>
      <w:r>
        <w:t>D. Los padres no juegan Playstation</w:t>
      </w:r>
    </w:p>
    <w:p w14:paraId="4446C5F8" w14:textId="77777777" w:rsidR="002C5C37" w:rsidRDefault="003F6266">
      <w:pPr>
        <w:pStyle w:val="Heading4"/>
      </w:pPr>
      <w:bookmarkStart w:id="12" w:name="header-n260"/>
      <w:r>
        <w:t>5. En el seminario de Schoenstatt</w:t>
      </w:r>
      <w:bookmarkEnd w:id="12"/>
    </w:p>
    <w:p w14:paraId="6A259C20" w14:textId="77777777" w:rsidR="002C5C37" w:rsidRDefault="003F6266">
      <w:pPr>
        <w:numPr>
          <w:ilvl w:val="0"/>
          <w:numId w:val="13"/>
        </w:numPr>
      </w:pPr>
      <w:r>
        <w:t>A. Construye primero el santuario</w:t>
      </w:r>
    </w:p>
    <w:p w14:paraId="3FE35A15" w14:textId="77777777" w:rsidR="002C5C37" w:rsidRDefault="003F6266">
      <w:pPr>
        <w:numPr>
          <w:ilvl w:val="0"/>
          <w:numId w:val="13"/>
        </w:numPr>
      </w:pPr>
      <w:r>
        <w:t>B. Aprende latin y chino</w:t>
      </w:r>
    </w:p>
    <w:p w14:paraId="1003A508" w14:textId="77777777" w:rsidR="002C5C37" w:rsidRDefault="003F6266">
      <w:pPr>
        <w:numPr>
          <w:ilvl w:val="0"/>
          <w:numId w:val="13"/>
        </w:numPr>
      </w:pPr>
      <w:r>
        <w:t>C. Solía subierse a los árboles!</w:t>
      </w:r>
    </w:p>
    <w:p w14:paraId="76DEEFBB" w14:textId="77777777" w:rsidR="002C5C37" w:rsidRDefault="003F6266">
      <w:pPr>
        <w:numPr>
          <w:ilvl w:val="0"/>
          <w:numId w:val="13"/>
        </w:numPr>
      </w:pPr>
      <w:r>
        <w:t>D. Forma con los chicos una Congregación Mariana</w:t>
      </w:r>
    </w:p>
    <w:p w14:paraId="619FD23E" w14:textId="77777777" w:rsidR="002C5C37" w:rsidRDefault="003F6266">
      <w:pPr>
        <w:pStyle w:val="Heading4"/>
      </w:pPr>
      <w:bookmarkStart w:id="13" w:name="header-n270"/>
      <w:r>
        <w:lastRenderedPageBreak/>
        <w:t>6. A 18 de Octubre de 1914</w:t>
      </w:r>
      <w:bookmarkEnd w:id="13"/>
    </w:p>
    <w:p w14:paraId="4B51715C" w14:textId="77777777" w:rsidR="002C5C37" w:rsidRDefault="003F6266">
      <w:pPr>
        <w:numPr>
          <w:ilvl w:val="0"/>
          <w:numId w:val="14"/>
        </w:numPr>
      </w:pPr>
      <w:r>
        <w:t>A. El Padre Kentenich viene por primera vez a Chile</w:t>
      </w:r>
    </w:p>
    <w:p w14:paraId="0E76B24A" w14:textId="77777777" w:rsidR="002C5C37" w:rsidRDefault="003F6266">
      <w:pPr>
        <w:numPr>
          <w:ilvl w:val="0"/>
          <w:numId w:val="14"/>
        </w:numPr>
      </w:pPr>
      <w:r>
        <w:t>B. Empieza a ser profesor de latín</w:t>
      </w:r>
    </w:p>
    <w:p w14:paraId="7AA26884" w14:textId="77777777" w:rsidR="002C5C37" w:rsidRDefault="003F6266">
      <w:pPr>
        <w:numPr>
          <w:ilvl w:val="0"/>
          <w:numId w:val="14"/>
        </w:numPr>
      </w:pPr>
      <w:r>
        <w:t>C. Sella con los chicos la primera Alianza de Amor</w:t>
      </w:r>
    </w:p>
    <w:p w14:paraId="43909387" w14:textId="77777777" w:rsidR="002C5C37" w:rsidRDefault="003F6266">
      <w:pPr>
        <w:numPr>
          <w:ilvl w:val="0"/>
          <w:numId w:val="14"/>
        </w:numPr>
      </w:pPr>
      <w:r>
        <w:t>D. Decide ir al Campo de Concentración</w:t>
      </w:r>
    </w:p>
    <w:p w14:paraId="1C787A63" w14:textId="77777777" w:rsidR="002C5C37" w:rsidRDefault="003F6266">
      <w:pPr>
        <w:pStyle w:val="Heading4"/>
      </w:pPr>
      <w:bookmarkStart w:id="14" w:name="header-n280"/>
      <w:r>
        <w:t>7. Porqué la Alianza de Amor?</w:t>
      </w:r>
      <w:bookmarkEnd w:id="14"/>
    </w:p>
    <w:p w14:paraId="54FBE15C" w14:textId="77777777" w:rsidR="002C5C37" w:rsidRDefault="003F6266">
      <w:pPr>
        <w:numPr>
          <w:ilvl w:val="0"/>
          <w:numId w:val="15"/>
        </w:numPr>
      </w:pPr>
      <w:r>
        <w:t>A. El Padre Kentenich cree que el mundo necesira aliarse al amor</w:t>
      </w:r>
    </w:p>
    <w:p w14:paraId="5E016581" w14:textId="77777777" w:rsidR="002C5C37" w:rsidRDefault="003F6266">
      <w:pPr>
        <w:numPr>
          <w:ilvl w:val="0"/>
          <w:numId w:val="15"/>
        </w:numPr>
      </w:pPr>
      <w:r>
        <w:t>B. Los chicos van a la guerra e el Padre cree que sin María no es posib</w:t>
      </w:r>
      <w:r>
        <w:t>le ser santo</w:t>
      </w:r>
    </w:p>
    <w:p w14:paraId="769FF2F5" w14:textId="77777777" w:rsidR="002C5C37" w:rsidRDefault="003F6266">
      <w:pPr>
        <w:numPr>
          <w:ilvl w:val="0"/>
          <w:numId w:val="15"/>
        </w:numPr>
      </w:pPr>
      <w:r>
        <w:t>C. Porque quien ama hace lo que le mandan siempre aunque esté equivocado!</w:t>
      </w:r>
    </w:p>
    <w:p w14:paraId="71388CD3" w14:textId="77777777" w:rsidR="002C5C37" w:rsidRDefault="003F6266">
      <w:pPr>
        <w:numPr>
          <w:ilvl w:val="0"/>
          <w:numId w:val="15"/>
        </w:numPr>
      </w:pPr>
      <w:r>
        <w:t>D. Ninguna de las anteriores</w:t>
      </w:r>
    </w:p>
    <w:p w14:paraId="217F632E" w14:textId="77777777" w:rsidR="002C5C37" w:rsidRDefault="003F6266">
      <w:pPr>
        <w:pStyle w:val="Heading4"/>
      </w:pPr>
      <w:bookmarkStart w:id="15" w:name="header-n290"/>
      <w:r>
        <w:t>8. Fue preso y decide libremente ir</w:t>
      </w:r>
      <w:bookmarkEnd w:id="15"/>
    </w:p>
    <w:p w14:paraId="2F0C9E2C" w14:textId="77777777" w:rsidR="002C5C37" w:rsidRDefault="003F6266">
      <w:pPr>
        <w:numPr>
          <w:ilvl w:val="0"/>
          <w:numId w:val="16"/>
        </w:numPr>
      </w:pPr>
      <w:r>
        <w:t>A. A un campo de concentración</w:t>
      </w:r>
    </w:p>
    <w:p w14:paraId="121CDC3F" w14:textId="77777777" w:rsidR="002C5C37" w:rsidRDefault="003F6266">
      <w:pPr>
        <w:numPr>
          <w:ilvl w:val="0"/>
          <w:numId w:val="16"/>
        </w:numPr>
      </w:pPr>
      <w:r>
        <w:t>B. A un país distante</w:t>
      </w:r>
    </w:p>
    <w:p w14:paraId="783A23B1" w14:textId="77777777" w:rsidR="002C5C37" w:rsidRDefault="003F6266">
      <w:pPr>
        <w:numPr>
          <w:ilvl w:val="0"/>
          <w:numId w:val="16"/>
        </w:numPr>
      </w:pPr>
      <w:r>
        <w:t>C. A una playa desierta</w:t>
      </w:r>
    </w:p>
    <w:p w14:paraId="69783017" w14:textId="77777777" w:rsidR="002C5C37" w:rsidRDefault="003F6266">
      <w:pPr>
        <w:numPr>
          <w:ilvl w:val="0"/>
          <w:numId w:val="16"/>
        </w:numPr>
      </w:pPr>
      <w:r>
        <w:t>D. Ninguna de las anteriore</w:t>
      </w:r>
      <w:r>
        <w:t>s</w:t>
      </w:r>
    </w:p>
    <w:p w14:paraId="42D9C6AF" w14:textId="77777777" w:rsidR="002C5C37" w:rsidRDefault="003F6266">
      <w:pPr>
        <w:pStyle w:val="Heading4"/>
      </w:pPr>
      <w:bookmarkStart w:id="16" w:name="header-n300"/>
      <w:r>
        <w:t>9. A pesar de haber sido exiliado por la Iglesia en su tumba está escrito</w:t>
      </w:r>
      <w:bookmarkEnd w:id="16"/>
    </w:p>
    <w:p w14:paraId="37A809BB" w14:textId="77777777" w:rsidR="002C5C37" w:rsidRDefault="003F6266">
      <w:pPr>
        <w:numPr>
          <w:ilvl w:val="0"/>
          <w:numId w:val="17"/>
        </w:numPr>
      </w:pPr>
      <w:r>
        <w:t>A. Bajo la protección de María, todo para todos!</w:t>
      </w:r>
    </w:p>
    <w:p w14:paraId="448A22D3" w14:textId="77777777" w:rsidR="002C5C37" w:rsidRDefault="003F6266">
      <w:pPr>
        <w:numPr>
          <w:ilvl w:val="0"/>
          <w:numId w:val="17"/>
        </w:numPr>
      </w:pPr>
      <w:r>
        <w:t>B. Nos cum prole pia, benedicat virgo Maria</w:t>
      </w:r>
    </w:p>
    <w:p w14:paraId="0266D4F8" w14:textId="77777777" w:rsidR="002C5C37" w:rsidRDefault="003F6266">
      <w:pPr>
        <w:numPr>
          <w:ilvl w:val="0"/>
          <w:numId w:val="17"/>
        </w:numPr>
      </w:pPr>
      <w:r>
        <w:t>C. La Iglesia vencerá</w:t>
      </w:r>
    </w:p>
    <w:p w14:paraId="3E04D92E" w14:textId="77777777" w:rsidR="002C5C37" w:rsidRDefault="003F6266">
      <w:pPr>
        <w:numPr>
          <w:ilvl w:val="0"/>
          <w:numId w:val="17"/>
        </w:numPr>
      </w:pPr>
      <w:r>
        <w:t>D. Dilexit Ecclesiam</w:t>
      </w:r>
    </w:p>
    <w:p w14:paraId="5B0C7E32" w14:textId="77777777" w:rsidR="002C5C37" w:rsidRDefault="003F6266">
      <w:pPr>
        <w:pStyle w:val="Heading4"/>
      </w:pPr>
      <w:bookmarkStart w:id="17" w:name="header-n310"/>
      <w:r>
        <w:t>10. Para nosotros el Padre Kentenich es un</w:t>
      </w:r>
      <w:bookmarkEnd w:id="17"/>
    </w:p>
    <w:p w14:paraId="095235C2" w14:textId="77777777" w:rsidR="002C5C37" w:rsidRDefault="003F6266">
      <w:pPr>
        <w:numPr>
          <w:ilvl w:val="0"/>
          <w:numId w:val="18"/>
        </w:numPr>
      </w:pPr>
      <w:r>
        <w:t>A</w:t>
      </w:r>
      <w:r>
        <w:t>. Buen padre</w:t>
      </w:r>
    </w:p>
    <w:p w14:paraId="31E5150A" w14:textId="77777777" w:rsidR="002C5C37" w:rsidRDefault="003F6266">
      <w:pPr>
        <w:numPr>
          <w:ilvl w:val="0"/>
          <w:numId w:val="18"/>
        </w:numPr>
      </w:pPr>
      <w:r>
        <w:t>B. Papá</w:t>
      </w:r>
    </w:p>
    <w:p w14:paraId="3C64F800" w14:textId="77777777" w:rsidR="002C5C37" w:rsidRDefault="003F6266">
      <w:pPr>
        <w:numPr>
          <w:ilvl w:val="0"/>
          <w:numId w:val="18"/>
        </w:numPr>
      </w:pPr>
      <w:r>
        <w:t>C. Gandalf alemán</w:t>
      </w:r>
    </w:p>
    <w:p w14:paraId="088AE9E6" w14:textId="77777777" w:rsidR="005C2003" w:rsidRDefault="003F6266">
      <w:pPr>
        <w:numPr>
          <w:ilvl w:val="0"/>
          <w:numId w:val="18"/>
        </w:numPr>
      </w:pPr>
      <w:r>
        <w:t xml:space="preserve">D. </w:t>
      </w:r>
      <w:proofErr w:type="spellStart"/>
      <w:r>
        <w:t>Ninguna</w:t>
      </w:r>
      <w:proofErr w:type="spellEnd"/>
      <w:r>
        <w:t xml:space="preserve"> de las </w:t>
      </w:r>
      <w:proofErr w:type="spellStart"/>
      <w:r>
        <w:t>anteriores</w:t>
      </w:r>
      <w:proofErr w:type="spellEnd"/>
    </w:p>
    <w:p w14:paraId="186FB74F" w14:textId="21D518A4" w:rsidR="002C5C37" w:rsidRDefault="002C5C37" w:rsidP="005C2003">
      <w:pPr>
        <w:pStyle w:val="BodyText"/>
      </w:pP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16"/>
        <w:gridCol w:w="375"/>
      </w:tblGrid>
      <w:tr w:rsidR="002C5C37" w14:paraId="67FEC5D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D8131D" w14:textId="77777777" w:rsidR="002C5C37" w:rsidRDefault="003F6266">
            <w:pPr>
              <w:pStyle w:val="Compact"/>
            </w:pPr>
            <w:r>
              <w:lastRenderedPageBreak/>
              <w:t>S</w:t>
            </w:r>
            <w:r>
              <w:t>choenstat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6208F7" w14:textId="77777777" w:rsidR="002C5C37" w:rsidRDefault="002C5C37">
            <w:pPr>
              <w:pStyle w:val="Compact"/>
            </w:pPr>
          </w:p>
        </w:tc>
      </w:tr>
      <w:tr w:rsidR="002C5C37" w14:paraId="25086844" w14:textId="77777777">
        <w:tc>
          <w:tcPr>
            <w:tcW w:w="0" w:type="auto"/>
          </w:tcPr>
          <w:p w14:paraId="33F9C332" w14:textId="77777777" w:rsidR="002C5C37" w:rsidRDefault="003F6266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0FC21E13" w14:textId="77777777" w:rsidR="002C5C37" w:rsidRDefault="003F6266">
            <w:pPr>
              <w:pStyle w:val="Compact"/>
            </w:pPr>
            <w:r>
              <w:t>3</w:t>
            </w:r>
          </w:p>
        </w:tc>
      </w:tr>
      <w:tr w:rsidR="002C5C37" w14:paraId="3D67F41F" w14:textId="77777777">
        <w:tc>
          <w:tcPr>
            <w:tcW w:w="0" w:type="auto"/>
          </w:tcPr>
          <w:p w14:paraId="4E94B65E" w14:textId="77777777" w:rsidR="002C5C37" w:rsidRDefault="003F6266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3A2520CC" w14:textId="77777777" w:rsidR="002C5C37" w:rsidRDefault="003F6266">
            <w:pPr>
              <w:pStyle w:val="Compact"/>
            </w:pPr>
            <w:r>
              <w:t>3</w:t>
            </w:r>
          </w:p>
        </w:tc>
      </w:tr>
      <w:tr w:rsidR="002C5C37" w14:paraId="7708AEDD" w14:textId="77777777">
        <w:tc>
          <w:tcPr>
            <w:tcW w:w="0" w:type="auto"/>
          </w:tcPr>
          <w:p w14:paraId="580D2413" w14:textId="77777777" w:rsidR="002C5C37" w:rsidRDefault="003F6266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0B2DCC71" w14:textId="77777777" w:rsidR="002C5C37" w:rsidRDefault="003F6266">
            <w:pPr>
              <w:pStyle w:val="Compact"/>
            </w:pPr>
            <w:r>
              <w:t>3</w:t>
            </w:r>
          </w:p>
        </w:tc>
      </w:tr>
      <w:tr w:rsidR="002C5C37" w14:paraId="2A2CD1BB" w14:textId="77777777">
        <w:tc>
          <w:tcPr>
            <w:tcW w:w="0" w:type="auto"/>
          </w:tcPr>
          <w:p w14:paraId="23294DBF" w14:textId="77777777" w:rsidR="002C5C37" w:rsidRDefault="003F6266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14:paraId="02985CCD" w14:textId="77777777" w:rsidR="002C5C37" w:rsidRDefault="003F6266">
            <w:pPr>
              <w:pStyle w:val="Compact"/>
            </w:pPr>
            <w:r>
              <w:t>1</w:t>
            </w:r>
          </w:p>
        </w:tc>
      </w:tr>
      <w:tr w:rsidR="002C5C37" w14:paraId="04C0C2D1" w14:textId="77777777">
        <w:tc>
          <w:tcPr>
            <w:tcW w:w="0" w:type="auto"/>
          </w:tcPr>
          <w:p w14:paraId="1476C1B0" w14:textId="77777777" w:rsidR="002C5C37" w:rsidRDefault="003F6266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14:paraId="2AF143BF" w14:textId="77777777" w:rsidR="002C5C37" w:rsidRDefault="003F6266">
            <w:pPr>
              <w:pStyle w:val="Compact"/>
            </w:pPr>
            <w:r>
              <w:t>3</w:t>
            </w:r>
          </w:p>
        </w:tc>
      </w:tr>
      <w:tr w:rsidR="002C5C37" w14:paraId="1A108897" w14:textId="77777777">
        <w:tc>
          <w:tcPr>
            <w:tcW w:w="0" w:type="auto"/>
          </w:tcPr>
          <w:p w14:paraId="71FE89E4" w14:textId="77777777" w:rsidR="002C5C37" w:rsidRDefault="003F6266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4CFCD1FC" w14:textId="77777777" w:rsidR="002C5C37" w:rsidRDefault="003F6266">
            <w:pPr>
              <w:pStyle w:val="Compact"/>
            </w:pPr>
            <w:r>
              <w:t>3</w:t>
            </w:r>
          </w:p>
        </w:tc>
      </w:tr>
      <w:tr w:rsidR="005C2003" w14:paraId="4AEC4009" w14:textId="77777777">
        <w:tc>
          <w:tcPr>
            <w:tcW w:w="0" w:type="auto"/>
          </w:tcPr>
          <w:p w14:paraId="0767A36B" w14:textId="77777777" w:rsidR="005C2003" w:rsidRDefault="005C2003">
            <w:pPr>
              <w:pStyle w:val="Compact"/>
            </w:pPr>
          </w:p>
          <w:p w14:paraId="2B72D49F" w14:textId="77777777" w:rsidR="005C2003" w:rsidRDefault="005C2003">
            <w:pPr>
              <w:pStyle w:val="Compact"/>
            </w:pPr>
          </w:p>
          <w:p w14:paraId="548795C0" w14:textId="2DF502A2" w:rsidR="005C2003" w:rsidRDefault="005C2003">
            <w:pPr>
              <w:pStyle w:val="Compact"/>
            </w:pPr>
            <w:bookmarkStart w:id="18" w:name="_GoBack"/>
            <w:bookmarkEnd w:id="18"/>
          </w:p>
        </w:tc>
        <w:tc>
          <w:tcPr>
            <w:tcW w:w="0" w:type="auto"/>
          </w:tcPr>
          <w:p w14:paraId="7088CB4D" w14:textId="77777777" w:rsidR="005C2003" w:rsidRDefault="005C2003">
            <w:pPr>
              <w:pStyle w:val="Compact"/>
            </w:pPr>
          </w:p>
        </w:tc>
      </w:tr>
      <w:tr w:rsidR="002C5C37" w14:paraId="290EC2A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54CCBF" w14:textId="77777777" w:rsidR="002C5C37" w:rsidRDefault="003F6266">
            <w:pPr>
              <w:pStyle w:val="Compact"/>
            </w:pPr>
            <w:r>
              <w:t>PJ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3F5E3A" w14:textId="77777777" w:rsidR="002C5C37" w:rsidRDefault="002C5C37">
            <w:pPr>
              <w:pStyle w:val="Compact"/>
            </w:pPr>
          </w:p>
        </w:tc>
      </w:tr>
      <w:tr w:rsidR="002C5C37" w14:paraId="675DF834" w14:textId="77777777">
        <w:tc>
          <w:tcPr>
            <w:tcW w:w="0" w:type="auto"/>
          </w:tcPr>
          <w:p w14:paraId="364EEDAB" w14:textId="77777777" w:rsidR="002C5C37" w:rsidRDefault="003F626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D0080E8" w14:textId="77777777" w:rsidR="002C5C37" w:rsidRDefault="003F6266">
            <w:pPr>
              <w:pStyle w:val="Compact"/>
            </w:pPr>
            <w:r>
              <w:t>C</w:t>
            </w:r>
          </w:p>
        </w:tc>
      </w:tr>
      <w:tr w:rsidR="002C5C37" w14:paraId="2542839C" w14:textId="77777777">
        <w:tc>
          <w:tcPr>
            <w:tcW w:w="0" w:type="auto"/>
          </w:tcPr>
          <w:p w14:paraId="1B07DE60" w14:textId="77777777" w:rsidR="002C5C37" w:rsidRDefault="003F6266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7EAC98A" w14:textId="77777777" w:rsidR="002C5C37" w:rsidRDefault="003F6266">
            <w:pPr>
              <w:pStyle w:val="Compact"/>
            </w:pPr>
            <w:r>
              <w:t>A</w:t>
            </w:r>
          </w:p>
        </w:tc>
      </w:tr>
      <w:tr w:rsidR="002C5C37" w14:paraId="4F945B1E" w14:textId="77777777">
        <w:tc>
          <w:tcPr>
            <w:tcW w:w="0" w:type="auto"/>
          </w:tcPr>
          <w:p w14:paraId="03BFAE4C" w14:textId="77777777" w:rsidR="002C5C37" w:rsidRDefault="003F6266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B8E5D0B" w14:textId="77777777" w:rsidR="002C5C37" w:rsidRDefault="003F6266">
            <w:pPr>
              <w:pStyle w:val="Compact"/>
            </w:pPr>
            <w:r>
              <w:t>D</w:t>
            </w:r>
          </w:p>
        </w:tc>
      </w:tr>
      <w:tr w:rsidR="002C5C37" w14:paraId="605EB325" w14:textId="77777777">
        <w:tc>
          <w:tcPr>
            <w:tcW w:w="0" w:type="auto"/>
          </w:tcPr>
          <w:p w14:paraId="09786BF0" w14:textId="77777777" w:rsidR="002C5C37" w:rsidRDefault="003F6266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6BD18816" w14:textId="77777777" w:rsidR="002C5C37" w:rsidRDefault="003F6266">
            <w:pPr>
              <w:pStyle w:val="Compact"/>
            </w:pPr>
            <w:r>
              <w:t>B</w:t>
            </w:r>
          </w:p>
        </w:tc>
      </w:tr>
      <w:tr w:rsidR="002C5C37" w14:paraId="521DD7A1" w14:textId="77777777">
        <w:tc>
          <w:tcPr>
            <w:tcW w:w="0" w:type="auto"/>
          </w:tcPr>
          <w:p w14:paraId="2C0B75B9" w14:textId="77777777" w:rsidR="002C5C37" w:rsidRDefault="003F6266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4EB00788" w14:textId="77777777" w:rsidR="002C5C37" w:rsidRDefault="003F6266">
            <w:pPr>
              <w:pStyle w:val="Compact"/>
            </w:pPr>
            <w:r>
              <w:t>D</w:t>
            </w:r>
          </w:p>
        </w:tc>
      </w:tr>
      <w:tr w:rsidR="002C5C37" w14:paraId="0AB901E0" w14:textId="77777777">
        <w:tc>
          <w:tcPr>
            <w:tcW w:w="0" w:type="auto"/>
          </w:tcPr>
          <w:p w14:paraId="5DE6128E" w14:textId="77777777" w:rsidR="002C5C37" w:rsidRDefault="003F6266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E62ADF9" w14:textId="77777777" w:rsidR="002C5C37" w:rsidRDefault="003F6266">
            <w:pPr>
              <w:pStyle w:val="Compact"/>
            </w:pPr>
            <w:r>
              <w:t>C</w:t>
            </w:r>
          </w:p>
        </w:tc>
      </w:tr>
      <w:tr w:rsidR="002C5C37" w14:paraId="1F57B862" w14:textId="77777777">
        <w:tc>
          <w:tcPr>
            <w:tcW w:w="0" w:type="auto"/>
          </w:tcPr>
          <w:p w14:paraId="7689AEBC" w14:textId="77777777" w:rsidR="002C5C37" w:rsidRDefault="003F6266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1B0163A0" w14:textId="77777777" w:rsidR="002C5C37" w:rsidRDefault="003F6266">
            <w:pPr>
              <w:pStyle w:val="Compact"/>
            </w:pPr>
            <w:r>
              <w:t>B</w:t>
            </w:r>
          </w:p>
        </w:tc>
      </w:tr>
      <w:tr w:rsidR="002C5C37" w14:paraId="351C7824" w14:textId="77777777">
        <w:tc>
          <w:tcPr>
            <w:tcW w:w="0" w:type="auto"/>
          </w:tcPr>
          <w:p w14:paraId="0349577B" w14:textId="77777777" w:rsidR="002C5C37" w:rsidRDefault="003F6266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2FADAEED" w14:textId="77777777" w:rsidR="002C5C37" w:rsidRDefault="003F6266">
            <w:pPr>
              <w:pStyle w:val="Compact"/>
            </w:pPr>
            <w:r>
              <w:t>A</w:t>
            </w:r>
          </w:p>
        </w:tc>
      </w:tr>
      <w:tr w:rsidR="002C5C37" w14:paraId="58F8607E" w14:textId="77777777">
        <w:tc>
          <w:tcPr>
            <w:tcW w:w="0" w:type="auto"/>
          </w:tcPr>
          <w:p w14:paraId="2039D6D8" w14:textId="77777777" w:rsidR="002C5C37" w:rsidRDefault="003F6266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65F3E72C" w14:textId="77777777" w:rsidR="002C5C37" w:rsidRDefault="003F6266">
            <w:pPr>
              <w:pStyle w:val="Compact"/>
            </w:pPr>
            <w:r>
              <w:t>D</w:t>
            </w:r>
          </w:p>
        </w:tc>
      </w:tr>
      <w:tr w:rsidR="002C5C37" w14:paraId="23103DA9" w14:textId="77777777">
        <w:tc>
          <w:tcPr>
            <w:tcW w:w="0" w:type="auto"/>
          </w:tcPr>
          <w:p w14:paraId="4B9AB5FD" w14:textId="77777777" w:rsidR="002C5C37" w:rsidRDefault="003F6266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09447A30" w14:textId="77777777" w:rsidR="002C5C37" w:rsidRDefault="003F6266">
            <w:pPr>
              <w:pStyle w:val="Compact"/>
            </w:pPr>
            <w:r>
              <w:t>B</w:t>
            </w:r>
          </w:p>
        </w:tc>
      </w:tr>
    </w:tbl>
    <w:p w14:paraId="411A350A" w14:textId="77777777" w:rsidR="003F6266" w:rsidRDefault="003F6266"/>
    <w:sectPr w:rsidR="003F626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263737" w14:textId="77777777" w:rsidR="003F6266" w:rsidRDefault="003F6266">
      <w:pPr>
        <w:spacing w:after="0"/>
      </w:pPr>
      <w:r>
        <w:separator/>
      </w:r>
    </w:p>
  </w:endnote>
  <w:endnote w:type="continuationSeparator" w:id="0">
    <w:p w14:paraId="1E7C1EAE" w14:textId="77777777" w:rsidR="003F6266" w:rsidRDefault="003F62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F8A01E" w14:textId="77777777" w:rsidR="003F6266" w:rsidRDefault="003F6266">
      <w:r>
        <w:separator/>
      </w:r>
    </w:p>
  </w:footnote>
  <w:footnote w:type="continuationSeparator" w:id="0">
    <w:p w14:paraId="642EED12" w14:textId="77777777" w:rsidR="003F6266" w:rsidRDefault="003F62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A50449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722C5AA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526C817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4E64CE0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B930170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2828F0E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F0D235C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562BFD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E8E66C8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4F2C95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2083F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46F8F3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AE903E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AB7E85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3"/>
  </w:num>
  <w:num w:numId="10">
    <w:abstractNumId w:val="13"/>
  </w:num>
  <w:num w:numId="11">
    <w:abstractNumId w:val="13"/>
  </w:num>
  <w:num w:numId="12">
    <w:abstractNumId w:val="13"/>
  </w:num>
  <w:num w:numId="13">
    <w:abstractNumId w:val="13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"/>
  </w:num>
  <w:num w:numId="20">
    <w:abstractNumId w:val="2"/>
  </w:num>
  <w:num w:numId="21">
    <w:abstractNumId w:val="3"/>
  </w:num>
  <w:num w:numId="22">
    <w:abstractNumId w:val="4"/>
  </w:num>
  <w:num w:numId="23">
    <w:abstractNumId w:val="9"/>
  </w:num>
  <w:num w:numId="24">
    <w:abstractNumId w:val="5"/>
  </w:num>
  <w:num w:numId="25">
    <w:abstractNumId w:val="6"/>
  </w:num>
  <w:num w:numId="26">
    <w:abstractNumId w:val="7"/>
  </w:num>
  <w:num w:numId="27">
    <w:abstractNumId w:val="8"/>
  </w:num>
  <w:num w:numId="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C5C37"/>
    <w:rsid w:val="003F6266"/>
    <w:rsid w:val="004E29B3"/>
    <w:rsid w:val="00590D07"/>
    <w:rsid w:val="005C2003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60C0944"/>
  <w15:docId w15:val="{20957827-E28B-BF43-B9BE-755B671BA2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C2003"/>
    <w:pPr>
      <w:keepNext/>
      <w:keepLines/>
      <w:spacing w:before="240" w:after="24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5C20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416</Words>
  <Characters>2376</Characters>
  <Application>Microsoft Office Word</Application>
  <DocSecurity>0</DocSecurity>
  <Lines>19</Lines>
  <Paragraphs>5</Paragraphs>
  <ScaleCrop>false</ScaleCrop>
  <Company/>
  <LinksUpToDate>false</LinksUpToDate>
  <CharactersWithSpaces>2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mfrescata@gmail.com</cp:lastModifiedBy>
  <cp:revision>2</cp:revision>
  <dcterms:created xsi:type="dcterms:W3CDTF">2018-09-07T17:36:00Z</dcterms:created>
  <dcterms:modified xsi:type="dcterms:W3CDTF">2018-09-07T17:45:00Z</dcterms:modified>
</cp:coreProperties>
</file>